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F39DA" w14:textId="516808F0" w:rsidR="66A132A4" w:rsidRDefault="00961BE8" w:rsidP="00961BE8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Medication Administration Lab</w:t>
      </w:r>
    </w:p>
    <w:p w14:paraId="51ECCDC2" w14:textId="613D91EF" w:rsidR="00E35385" w:rsidRDefault="0069179F" w:rsidP="00F63CEF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ovember</w:t>
      </w:r>
      <w:r w:rsidR="00F63CEF">
        <w:rPr>
          <w:b/>
          <w:bCs/>
          <w:sz w:val="32"/>
          <w:szCs w:val="32"/>
        </w:rPr>
        <w:t xml:space="preserve"> 9</w:t>
      </w:r>
      <w:r w:rsidR="00F63CEF" w:rsidRPr="00F63CEF">
        <w:rPr>
          <w:b/>
          <w:bCs/>
          <w:sz w:val="32"/>
          <w:szCs w:val="32"/>
          <w:vertAlign w:val="superscript"/>
        </w:rPr>
        <w:t>th</w:t>
      </w:r>
      <w:proofErr w:type="gramStart"/>
      <w:r w:rsidR="00F63CEF">
        <w:rPr>
          <w:b/>
          <w:bCs/>
          <w:sz w:val="32"/>
          <w:szCs w:val="32"/>
        </w:rPr>
        <w:t xml:space="preserve"> 2023</w:t>
      </w:r>
      <w:proofErr w:type="gramEnd"/>
    </w:p>
    <w:tbl>
      <w:tblPr>
        <w:tblStyle w:val="TableGrid"/>
        <w:tblW w:w="10080" w:type="dxa"/>
        <w:tblInd w:w="-275" w:type="dxa"/>
        <w:tblLook w:val="04A0" w:firstRow="1" w:lastRow="0" w:firstColumn="1" w:lastColumn="0" w:noHBand="0" w:noVBand="1"/>
      </w:tblPr>
      <w:tblGrid>
        <w:gridCol w:w="1720"/>
        <w:gridCol w:w="2060"/>
        <w:gridCol w:w="2160"/>
        <w:gridCol w:w="2070"/>
        <w:gridCol w:w="2070"/>
      </w:tblGrid>
      <w:tr w:rsidR="007B5E7D" w:rsidRPr="00E24644" w14:paraId="1B8FC4DA" w14:textId="77777777" w:rsidTr="66FDFAA6">
        <w:tc>
          <w:tcPr>
            <w:tcW w:w="1720" w:type="dxa"/>
          </w:tcPr>
          <w:p w14:paraId="18FE6A2E" w14:textId="1AF15BE3" w:rsidR="007B5E7D" w:rsidRPr="00E24644" w:rsidRDefault="007B5E7D" w:rsidP="00AC2800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E24644">
              <w:rPr>
                <w:rFonts w:cstheme="minorHAnsi"/>
                <w:b/>
                <w:bCs/>
                <w:sz w:val="28"/>
                <w:szCs w:val="28"/>
              </w:rPr>
              <w:t>Time and Group</w:t>
            </w:r>
          </w:p>
        </w:tc>
        <w:tc>
          <w:tcPr>
            <w:tcW w:w="2060" w:type="dxa"/>
          </w:tcPr>
          <w:p w14:paraId="67744AB0" w14:textId="010D8B0A" w:rsidR="007B5E7D" w:rsidRPr="00E24644" w:rsidRDefault="00F63CEF" w:rsidP="00AC2800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E24644">
              <w:rPr>
                <w:rFonts w:cstheme="minorHAnsi"/>
                <w:b/>
                <w:bCs/>
                <w:sz w:val="28"/>
                <w:szCs w:val="28"/>
              </w:rPr>
              <w:t xml:space="preserve">Ms. </w:t>
            </w:r>
            <w:r w:rsidR="518A81D4" w:rsidRPr="00E24644">
              <w:rPr>
                <w:rFonts w:cstheme="minorHAnsi"/>
                <w:b/>
                <w:bCs/>
                <w:sz w:val="28"/>
                <w:szCs w:val="28"/>
              </w:rPr>
              <w:t>McAdams</w:t>
            </w:r>
          </w:p>
        </w:tc>
        <w:tc>
          <w:tcPr>
            <w:tcW w:w="2160" w:type="dxa"/>
          </w:tcPr>
          <w:p w14:paraId="736238D9" w14:textId="70DE0079" w:rsidR="007B5E7D" w:rsidRPr="00E24644" w:rsidRDefault="00F63CEF" w:rsidP="28D6F385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E24644">
              <w:rPr>
                <w:rFonts w:cstheme="minorHAnsi"/>
                <w:b/>
                <w:bCs/>
                <w:sz w:val="32"/>
                <w:szCs w:val="32"/>
              </w:rPr>
              <w:t>Mrs. Severs</w:t>
            </w:r>
          </w:p>
        </w:tc>
        <w:tc>
          <w:tcPr>
            <w:tcW w:w="2070" w:type="dxa"/>
          </w:tcPr>
          <w:p w14:paraId="1A2BC0CA" w14:textId="34744EC0" w:rsidR="007B5E7D" w:rsidRPr="00E24644" w:rsidRDefault="00F63CEF" w:rsidP="00AC2800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E24644">
              <w:rPr>
                <w:rFonts w:cstheme="minorHAnsi"/>
                <w:b/>
                <w:bCs/>
                <w:sz w:val="32"/>
                <w:szCs w:val="32"/>
              </w:rPr>
              <w:t xml:space="preserve">Dr. </w:t>
            </w:r>
            <w:r w:rsidR="518A81D4" w:rsidRPr="00E24644">
              <w:rPr>
                <w:rFonts w:cstheme="minorHAnsi"/>
                <w:b/>
                <w:bCs/>
                <w:sz w:val="32"/>
                <w:szCs w:val="32"/>
              </w:rPr>
              <w:t>Stunkard</w:t>
            </w:r>
          </w:p>
        </w:tc>
        <w:tc>
          <w:tcPr>
            <w:tcW w:w="2070" w:type="dxa"/>
          </w:tcPr>
          <w:p w14:paraId="5AD209FB" w14:textId="16184F9D" w:rsidR="007B5E7D" w:rsidRPr="00E24644" w:rsidRDefault="00F63CEF" w:rsidP="28D6F385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E24644">
              <w:rPr>
                <w:rFonts w:cstheme="minorHAnsi"/>
                <w:b/>
                <w:bCs/>
                <w:sz w:val="32"/>
                <w:szCs w:val="32"/>
              </w:rPr>
              <w:t xml:space="preserve">Mrs. </w:t>
            </w:r>
            <w:r w:rsidR="518A81D4" w:rsidRPr="00E24644">
              <w:rPr>
                <w:rFonts w:cstheme="minorHAnsi"/>
                <w:b/>
                <w:bCs/>
                <w:sz w:val="32"/>
                <w:szCs w:val="32"/>
              </w:rPr>
              <w:t>Wolfe</w:t>
            </w:r>
          </w:p>
        </w:tc>
      </w:tr>
      <w:tr w:rsidR="007B5E7D" w:rsidRPr="00E24644" w14:paraId="6D9F3EA5" w14:textId="77777777" w:rsidTr="66FDFAA6">
        <w:trPr>
          <w:trHeight w:val="1547"/>
        </w:trPr>
        <w:tc>
          <w:tcPr>
            <w:tcW w:w="1720" w:type="dxa"/>
          </w:tcPr>
          <w:p w14:paraId="52C76D8C" w14:textId="636C0FD6" w:rsidR="007B5E7D" w:rsidRPr="00F143D3" w:rsidRDefault="007B5E7D" w:rsidP="00CF5830">
            <w:pPr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Arrival</w:t>
            </w:r>
            <w:r w:rsidR="00CF5830" w:rsidRPr="00F143D3">
              <w:rPr>
                <w:rFonts w:cstheme="minorHAnsi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Pr="00F143D3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0755</w:t>
            </w:r>
          </w:p>
          <w:p w14:paraId="47C279FD" w14:textId="683694EF" w:rsidR="007B5E7D" w:rsidRPr="00F143D3" w:rsidRDefault="007B5E7D" w:rsidP="00C9252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0800-0815 prep</w:t>
            </w:r>
          </w:p>
          <w:p w14:paraId="757F8CE6" w14:textId="0A7FADE8" w:rsidR="007B5E7D" w:rsidRPr="00F143D3" w:rsidRDefault="007B5E7D" w:rsidP="00CF5830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0815-0845</w:t>
            </w:r>
            <w:r w:rsidR="225850FD" w:rsidRPr="00F143D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F143D3">
              <w:rPr>
                <w:rFonts w:cstheme="minorHAnsi"/>
                <w:b/>
                <w:bCs/>
                <w:sz w:val="24"/>
                <w:szCs w:val="24"/>
              </w:rPr>
              <w:t xml:space="preserve">med </w:t>
            </w:r>
            <w:r w:rsidR="00F143D3">
              <w:rPr>
                <w:rFonts w:cstheme="minorHAnsi"/>
                <w:b/>
                <w:bCs/>
                <w:sz w:val="24"/>
                <w:szCs w:val="24"/>
              </w:rPr>
              <w:t>a</w:t>
            </w:r>
            <w:r w:rsidRPr="00F143D3">
              <w:rPr>
                <w:rFonts w:cstheme="minorHAnsi"/>
                <w:b/>
                <w:bCs/>
                <w:sz w:val="24"/>
                <w:szCs w:val="24"/>
              </w:rPr>
              <w:t>d</w:t>
            </w:r>
            <w:r w:rsidR="00F143D3">
              <w:rPr>
                <w:rFonts w:cstheme="minorHAnsi"/>
                <w:b/>
                <w:bCs/>
                <w:sz w:val="24"/>
                <w:szCs w:val="24"/>
              </w:rPr>
              <w:t>min</w:t>
            </w:r>
          </w:p>
        </w:tc>
        <w:tc>
          <w:tcPr>
            <w:tcW w:w="2060" w:type="dxa"/>
          </w:tcPr>
          <w:p w14:paraId="656DD86A" w14:textId="3E0DF454" w:rsidR="007B5E7D" w:rsidRPr="00E24644" w:rsidRDefault="00057FF5" w:rsidP="001C601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24644">
              <w:rPr>
                <w:rFonts w:cstheme="minorHAnsi"/>
                <w:sz w:val="24"/>
                <w:szCs w:val="24"/>
              </w:rPr>
              <w:t>Victoria</w:t>
            </w:r>
            <w:r w:rsidR="00A56480" w:rsidRPr="00E24644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A56480" w:rsidRPr="00E24644">
              <w:rPr>
                <w:rFonts w:cstheme="minorHAnsi"/>
                <w:sz w:val="24"/>
                <w:szCs w:val="24"/>
              </w:rPr>
              <w:t>Bororio</w:t>
            </w:r>
            <w:proofErr w:type="spellEnd"/>
          </w:p>
        </w:tc>
        <w:tc>
          <w:tcPr>
            <w:tcW w:w="2160" w:type="dxa"/>
          </w:tcPr>
          <w:p w14:paraId="42143938" w14:textId="5C78572C" w:rsidR="007B5E7D" w:rsidRPr="00E24644" w:rsidRDefault="000F6901" w:rsidP="001C601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24644">
              <w:rPr>
                <w:rFonts w:cstheme="minorHAnsi"/>
                <w:sz w:val="24"/>
                <w:szCs w:val="24"/>
              </w:rPr>
              <w:t>Kaylee Herbert</w:t>
            </w:r>
          </w:p>
        </w:tc>
        <w:tc>
          <w:tcPr>
            <w:tcW w:w="2070" w:type="dxa"/>
          </w:tcPr>
          <w:p w14:paraId="1CE3E39A" w14:textId="6A3A1751" w:rsidR="007B5E7D" w:rsidRPr="00E24644" w:rsidRDefault="000F6901" w:rsidP="001C601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24644">
              <w:rPr>
                <w:rFonts w:cstheme="minorHAnsi"/>
                <w:sz w:val="24"/>
                <w:szCs w:val="24"/>
              </w:rPr>
              <w:t>Ana</w:t>
            </w:r>
            <w:r w:rsidR="00BA1F0C" w:rsidRPr="00E24644">
              <w:rPr>
                <w:rFonts w:cstheme="minorHAnsi"/>
                <w:sz w:val="24"/>
                <w:szCs w:val="24"/>
              </w:rPr>
              <w:t>yeli Deleon</w:t>
            </w:r>
          </w:p>
        </w:tc>
        <w:tc>
          <w:tcPr>
            <w:tcW w:w="2070" w:type="dxa"/>
          </w:tcPr>
          <w:p w14:paraId="317835D0" w14:textId="47838177" w:rsidR="007B5E7D" w:rsidRPr="00E24644" w:rsidRDefault="00BA1F0C" w:rsidP="001C601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24644">
              <w:rPr>
                <w:rFonts w:cstheme="minorHAnsi"/>
                <w:sz w:val="24"/>
                <w:szCs w:val="24"/>
              </w:rPr>
              <w:t>Karhan Jones</w:t>
            </w:r>
          </w:p>
        </w:tc>
      </w:tr>
      <w:tr w:rsidR="007B5E7D" w:rsidRPr="00E24644" w14:paraId="648E0B00" w14:textId="77777777" w:rsidTr="66FDFAA6">
        <w:trPr>
          <w:trHeight w:val="1520"/>
        </w:trPr>
        <w:tc>
          <w:tcPr>
            <w:tcW w:w="1720" w:type="dxa"/>
          </w:tcPr>
          <w:p w14:paraId="7DE78286" w14:textId="2FFEAC3F" w:rsidR="007B5E7D" w:rsidRPr="00F143D3" w:rsidRDefault="007B5E7D" w:rsidP="00CF5830">
            <w:pPr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Arrival</w:t>
            </w:r>
            <w:r w:rsidR="00CF5830" w:rsidRPr="00F143D3">
              <w:rPr>
                <w:rFonts w:cstheme="minorHAnsi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Pr="00F143D3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0825</w:t>
            </w:r>
          </w:p>
          <w:p w14:paraId="35875361" w14:textId="77777777" w:rsidR="007B5E7D" w:rsidRPr="00F143D3" w:rsidRDefault="007B5E7D" w:rsidP="00C9252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0830-0845 prep</w:t>
            </w:r>
          </w:p>
          <w:p w14:paraId="1F91BFCD" w14:textId="5E469DC4" w:rsidR="007B5E7D" w:rsidRPr="00F143D3" w:rsidRDefault="007B5E7D" w:rsidP="00CF5830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 xml:space="preserve">0845-0915 med </w:t>
            </w:r>
            <w:r w:rsidR="00F143D3">
              <w:rPr>
                <w:rFonts w:cstheme="minorHAnsi"/>
                <w:b/>
                <w:bCs/>
                <w:sz w:val="24"/>
                <w:szCs w:val="24"/>
              </w:rPr>
              <w:t>a</w:t>
            </w:r>
            <w:r w:rsidR="00C56830" w:rsidRPr="00F143D3">
              <w:rPr>
                <w:rFonts w:cstheme="minorHAnsi"/>
                <w:b/>
                <w:bCs/>
                <w:sz w:val="24"/>
                <w:szCs w:val="24"/>
              </w:rPr>
              <w:t>d</w:t>
            </w:r>
            <w:r w:rsidR="00F143D3">
              <w:rPr>
                <w:rFonts w:cstheme="minorHAnsi"/>
                <w:b/>
                <w:bCs/>
                <w:sz w:val="24"/>
                <w:szCs w:val="24"/>
              </w:rPr>
              <w:t>min</w:t>
            </w:r>
          </w:p>
        </w:tc>
        <w:tc>
          <w:tcPr>
            <w:tcW w:w="2060" w:type="dxa"/>
          </w:tcPr>
          <w:p w14:paraId="52113D84" w14:textId="35777456" w:rsidR="007B5E7D" w:rsidRPr="00E24644" w:rsidRDefault="00E24644" w:rsidP="001C601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24644">
              <w:rPr>
                <w:rFonts w:cstheme="minorHAnsi"/>
                <w:sz w:val="24"/>
                <w:szCs w:val="24"/>
              </w:rPr>
              <w:t>Gabriela Marinelarena</w:t>
            </w:r>
          </w:p>
        </w:tc>
        <w:tc>
          <w:tcPr>
            <w:tcW w:w="2160" w:type="dxa"/>
          </w:tcPr>
          <w:p w14:paraId="7A71CB63" w14:textId="527D4C38" w:rsidR="007B5E7D" w:rsidRPr="00E24644" w:rsidRDefault="00E24644" w:rsidP="001C601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24644">
              <w:rPr>
                <w:rFonts w:cstheme="minorHAnsi"/>
                <w:sz w:val="24"/>
                <w:szCs w:val="24"/>
              </w:rPr>
              <w:t>Langston Westbrook</w:t>
            </w:r>
          </w:p>
        </w:tc>
        <w:tc>
          <w:tcPr>
            <w:tcW w:w="2070" w:type="dxa"/>
          </w:tcPr>
          <w:p w14:paraId="7A949E61" w14:textId="3EC254B7" w:rsidR="007B5E7D" w:rsidRPr="00E24644" w:rsidRDefault="00E24644" w:rsidP="001C601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24644">
              <w:rPr>
                <w:rFonts w:cstheme="minorHAnsi"/>
                <w:sz w:val="24"/>
                <w:szCs w:val="24"/>
              </w:rPr>
              <w:t>Mindy Ojeda</w:t>
            </w:r>
          </w:p>
        </w:tc>
        <w:tc>
          <w:tcPr>
            <w:tcW w:w="2070" w:type="dxa"/>
          </w:tcPr>
          <w:p w14:paraId="328CF489" w14:textId="42421E89" w:rsidR="007B5E7D" w:rsidRPr="00E24644" w:rsidRDefault="00E24644" w:rsidP="001C601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24644">
              <w:rPr>
                <w:rFonts w:cstheme="minorHAnsi"/>
                <w:sz w:val="24"/>
                <w:szCs w:val="24"/>
              </w:rPr>
              <w:t>Dacia Rodriguez</w:t>
            </w:r>
          </w:p>
        </w:tc>
      </w:tr>
      <w:tr w:rsidR="007B5E7D" w:rsidRPr="00E24644" w14:paraId="3915D87F" w14:textId="77777777" w:rsidTr="66FDFAA6">
        <w:tc>
          <w:tcPr>
            <w:tcW w:w="1720" w:type="dxa"/>
          </w:tcPr>
          <w:p w14:paraId="116AD8B7" w14:textId="4ABBBDD8" w:rsidR="007B5E7D" w:rsidRPr="00F143D3" w:rsidRDefault="007B5E7D" w:rsidP="00CF5830">
            <w:pPr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Arrival 0855</w:t>
            </w:r>
          </w:p>
          <w:p w14:paraId="641B4F63" w14:textId="1D32EFB1" w:rsidR="007B5E7D" w:rsidRPr="00F143D3" w:rsidRDefault="007B5E7D" w:rsidP="001C601E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0900-0915 prep</w:t>
            </w:r>
          </w:p>
          <w:p w14:paraId="11332685" w14:textId="2A34225E" w:rsidR="007B5E7D" w:rsidRPr="00F143D3" w:rsidRDefault="007B5E7D" w:rsidP="00CF5830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0915-0945 med ad</w:t>
            </w:r>
            <w:r w:rsidR="00F143D3">
              <w:rPr>
                <w:rFonts w:cstheme="minorHAnsi"/>
                <w:b/>
                <w:bCs/>
                <w:sz w:val="24"/>
                <w:szCs w:val="24"/>
              </w:rPr>
              <w:t>min</w:t>
            </w:r>
          </w:p>
        </w:tc>
        <w:tc>
          <w:tcPr>
            <w:tcW w:w="2060" w:type="dxa"/>
          </w:tcPr>
          <w:p w14:paraId="6FF9A430" w14:textId="677B20F5" w:rsidR="007B5E7D" w:rsidRPr="00E24644" w:rsidRDefault="0071626C" w:rsidP="001C601E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eidi Castro</w:t>
            </w:r>
          </w:p>
        </w:tc>
        <w:tc>
          <w:tcPr>
            <w:tcW w:w="2160" w:type="dxa"/>
          </w:tcPr>
          <w:p w14:paraId="571CA8DE" w14:textId="4FAF3FEF" w:rsidR="007B5E7D" w:rsidRPr="00E24644" w:rsidRDefault="004269B4" w:rsidP="001C601E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shley Hill</w:t>
            </w:r>
          </w:p>
        </w:tc>
        <w:tc>
          <w:tcPr>
            <w:tcW w:w="2070" w:type="dxa"/>
          </w:tcPr>
          <w:p w14:paraId="018727FD" w14:textId="13840AF7" w:rsidR="007B5E7D" w:rsidRPr="00E24644" w:rsidRDefault="0071626C" w:rsidP="001C601E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indsey</w:t>
            </w:r>
            <w:r w:rsidR="004269B4">
              <w:rPr>
                <w:rFonts w:cstheme="minorHAnsi"/>
                <w:sz w:val="24"/>
                <w:szCs w:val="24"/>
              </w:rPr>
              <w:t xml:space="preserve"> Herrera</w:t>
            </w:r>
          </w:p>
        </w:tc>
        <w:tc>
          <w:tcPr>
            <w:tcW w:w="2070" w:type="dxa"/>
          </w:tcPr>
          <w:p w14:paraId="12690AD0" w14:textId="3B510E19" w:rsidR="007B5E7D" w:rsidRPr="00E24644" w:rsidRDefault="668CB98E" w:rsidP="66FDFAA6">
            <w:pPr>
              <w:jc w:val="center"/>
              <w:rPr>
                <w:sz w:val="24"/>
                <w:szCs w:val="24"/>
              </w:rPr>
            </w:pPr>
            <w:r w:rsidRPr="66FDFAA6">
              <w:rPr>
                <w:sz w:val="24"/>
                <w:szCs w:val="24"/>
              </w:rPr>
              <w:t>Marissa Torres</w:t>
            </w:r>
          </w:p>
          <w:p w14:paraId="32C14E9C" w14:textId="7DB00D8B" w:rsidR="007B5E7D" w:rsidRPr="00E24644" w:rsidRDefault="007B5E7D" w:rsidP="66FDFAA6">
            <w:pPr>
              <w:jc w:val="center"/>
              <w:rPr>
                <w:sz w:val="24"/>
                <w:szCs w:val="24"/>
              </w:rPr>
            </w:pPr>
          </w:p>
        </w:tc>
      </w:tr>
      <w:tr w:rsidR="007B5E7D" w:rsidRPr="00E24644" w14:paraId="45C122BA" w14:textId="77777777" w:rsidTr="66FDFAA6">
        <w:tc>
          <w:tcPr>
            <w:tcW w:w="1720" w:type="dxa"/>
          </w:tcPr>
          <w:p w14:paraId="32F8E1D2" w14:textId="1DCAB41F" w:rsidR="007B5E7D" w:rsidRPr="00F143D3" w:rsidRDefault="007B5E7D" w:rsidP="00CF5830">
            <w:pPr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Arrival 0925</w:t>
            </w:r>
          </w:p>
          <w:p w14:paraId="5E372950" w14:textId="2A740A56" w:rsidR="007B5E7D" w:rsidRPr="00F143D3" w:rsidRDefault="007B5E7D" w:rsidP="001C601E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0930-0945 prep</w:t>
            </w:r>
          </w:p>
          <w:p w14:paraId="161F53D6" w14:textId="60B703AE" w:rsidR="007B5E7D" w:rsidRPr="00F143D3" w:rsidRDefault="007B5E7D" w:rsidP="00CF5830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0945-1015 med ad</w:t>
            </w:r>
            <w:r w:rsidR="00F143D3">
              <w:rPr>
                <w:rFonts w:cstheme="minorHAnsi"/>
                <w:b/>
                <w:bCs/>
                <w:sz w:val="24"/>
                <w:szCs w:val="24"/>
              </w:rPr>
              <w:t>min</w:t>
            </w:r>
          </w:p>
        </w:tc>
        <w:tc>
          <w:tcPr>
            <w:tcW w:w="2060" w:type="dxa"/>
          </w:tcPr>
          <w:p w14:paraId="0C8FA558" w14:textId="5607A50B" w:rsidR="007B5E7D" w:rsidRPr="00E24644" w:rsidRDefault="004269B4" w:rsidP="001C601E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saias Lopez</w:t>
            </w:r>
          </w:p>
        </w:tc>
        <w:tc>
          <w:tcPr>
            <w:tcW w:w="2160" w:type="dxa"/>
          </w:tcPr>
          <w:p w14:paraId="7DC6E620" w14:textId="1DE5CD52" w:rsidR="007B5E7D" w:rsidRPr="00E24644" w:rsidRDefault="004269B4" w:rsidP="001C601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rystal Pena</w:t>
            </w:r>
          </w:p>
        </w:tc>
        <w:tc>
          <w:tcPr>
            <w:tcW w:w="2070" w:type="dxa"/>
          </w:tcPr>
          <w:p w14:paraId="52774C90" w14:textId="047F5B5F" w:rsidR="007B5E7D" w:rsidRPr="00E24644" w:rsidRDefault="004269B4" w:rsidP="001C601E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niella</w:t>
            </w:r>
            <w:r w:rsidR="00962A20">
              <w:rPr>
                <w:rFonts w:cstheme="minorHAnsi"/>
                <w:sz w:val="24"/>
                <w:szCs w:val="24"/>
              </w:rPr>
              <w:t xml:space="preserve"> Solis</w:t>
            </w:r>
          </w:p>
        </w:tc>
        <w:tc>
          <w:tcPr>
            <w:tcW w:w="2070" w:type="dxa"/>
          </w:tcPr>
          <w:p w14:paraId="466A4DE2" w14:textId="123EF7F6" w:rsidR="007B5E7D" w:rsidRPr="00E24644" w:rsidRDefault="00962A20" w:rsidP="001C601E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ongliang Zhai</w:t>
            </w:r>
          </w:p>
        </w:tc>
      </w:tr>
      <w:tr w:rsidR="007B5E7D" w:rsidRPr="00E24644" w14:paraId="60C8C896" w14:textId="77777777" w:rsidTr="66FDFAA6">
        <w:tc>
          <w:tcPr>
            <w:tcW w:w="1720" w:type="dxa"/>
          </w:tcPr>
          <w:p w14:paraId="1A3BBC24" w14:textId="04E7C0F3" w:rsidR="007B5E7D" w:rsidRPr="00F143D3" w:rsidRDefault="007B5E7D" w:rsidP="00CF5830">
            <w:pPr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Arrival 0955</w:t>
            </w:r>
          </w:p>
          <w:p w14:paraId="0D2160F1" w14:textId="2C879902" w:rsidR="007B5E7D" w:rsidRPr="00F143D3" w:rsidRDefault="007B5E7D" w:rsidP="001C601E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1000-1015 prep</w:t>
            </w:r>
          </w:p>
          <w:p w14:paraId="1D5E216C" w14:textId="3CEF7DE8" w:rsidR="007B5E7D" w:rsidRPr="00F143D3" w:rsidRDefault="007B5E7D" w:rsidP="00CF5830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1015-1045 med ad</w:t>
            </w:r>
            <w:r w:rsidR="00F143D3">
              <w:rPr>
                <w:rFonts w:cstheme="minorHAnsi"/>
                <w:b/>
                <w:bCs/>
                <w:sz w:val="24"/>
                <w:szCs w:val="24"/>
              </w:rPr>
              <w:t>min</w:t>
            </w:r>
          </w:p>
        </w:tc>
        <w:tc>
          <w:tcPr>
            <w:tcW w:w="2060" w:type="dxa"/>
          </w:tcPr>
          <w:p w14:paraId="6ECCA8DE" w14:textId="369B0E7A" w:rsidR="007B5E7D" w:rsidRPr="00E24644" w:rsidRDefault="00BB66AF" w:rsidP="001C601E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aela House</w:t>
            </w:r>
          </w:p>
        </w:tc>
        <w:tc>
          <w:tcPr>
            <w:tcW w:w="2160" w:type="dxa"/>
          </w:tcPr>
          <w:p w14:paraId="3C773A92" w14:textId="056A030C" w:rsidR="007B5E7D" w:rsidRPr="00E24644" w:rsidRDefault="003C5A98" w:rsidP="001C601E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iah Gar</w:t>
            </w:r>
            <w:r w:rsidR="00A5249B">
              <w:rPr>
                <w:rFonts w:cstheme="minorHAnsi"/>
                <w:sz w:val="24"/>
                <w:szCs w:val="24"/>
              </w:rPr>
              <w:t>cia</w:t>
            </w:r>
          </w:p>
        </w:tc>
        <w:tc>
          <w:tcPr>
            <w:tcW w:w="2070" w:type="dxa"/>
          </w:tcPr>
          <w:p w14:paraId="450EB87F" w14:textId="667D9C92" w:rsidR="007B5E7D" w:rsidRPr="00E24644" w:rsidRDefault="003C5A98" w:rsidP="001C601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eticia Herrera</w:t>
            </w:r>
          </w:p>
        </w:tc>
        <w:tc>
          <w:tcPr>
            <w:tcW w:w="2070" w:type="dxa"/>
          </w:tcPr>
          <w:p w14:paraId="70219E83" w14:textId="6444B599" w:rsidR="007B5E7D" w:rsidRPr="00E24644" w:rsidRDefault="00BB66AF" w:rsidP="001C601E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illian Cardenas</w:t>
            </w:r>
          </w:p>
        </w:tc>
      </w:tr>
      <w:tr w:rsidR="007B5E7D" w:rsidRPr="00E24644" w14:paraId="4E38AFC7" w14:textId="77777777" w:rsidTr="66FDFAA6">
        <w:tc>
          <w:tcPr>
            <w:tcW w:w="1720" w:type="dxa"/>
          </w:tcPr>
          <w:p w14:paraId="39E3E5AE" w14:textId="41C92DB9" w:rsidR="007B5E7D" w:rsidRPr="00F143D3" w:rsidRDefault="007B5E7D" w:rsidP="00CF5830">
            <w:pPr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Arrival 1025</w:t>
            </w:r>
          </w:p>
          <w:p w14:paraId="709346A0" w14:textId="1345AECB" w:rsidR="007B5E7D" w:rsidRPr="00F143D3" w:rsidRDefault="007B5E7D" w:rsidP="005E24CE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1030-1045 prep</w:t>
            </w:r>
          </w:p>
          <w:p w14:paraId="11C40447" w14:textId="43E06338" w:rsidR="007B5E7D" w:rsidRPr="00F143D3" w:rsidRDefault="007B5E7D" w:rsidP="00C56830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1045-1115 med ad</w:t>
            </w:r>
            <w:r w:rsidR="00F143D3">
              <w:rPr>
                <w:rFonts w:cstheme="minorHAnsi"/>
                <w:b/>
                <w:bCs/>
                <w:sz w:val="24"/>
                <w:szCs w:val="24"/>
              </w:rPr>
              <w:t>min</w:t>
            </w:r>
          </w:p>
        </w:tc>
        <w:tc>
          <w:tcPr>
            <w:tcW w:w="2060" w:type="dxa"/>
          </w:tcPr>
          <w:p w14:paraId="0F934507" w14:textId="66421691" w:rsidR="007B5E7D" w:rsidRPr="00E24644" w:rsidRDefault="0088139B" w:rsidP="00781BF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aron Link</w:t>
            </w:r>
          </w:p>
        </w:tc>
        <w:tc>
          <w:tcPr>
            <w:tcW w:w="2160" w:type="dxa"/>
          </w:tcPr>
          <w:p w14:paraId="1FCBC6C1" w14:textId="132E0DFC" w:rsidR="007B5E7D" w:rsidRPr="00E24644" w:rsidRDefault="0088139B" w:rsidP="28D6F3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ic</w:t>
            </w:r>
            <w:r w:rsidR="00307ED0">
              <w:rPr>
                <w:rFonts w:cstheme="minorHAnsi"/>
              </w:rPr>
              <w:t>toria Padilla</w:t>
            </w:r>
          </w:p>
        </w:tc>
        <w:tc>
          <w:tcPr>
            <w:tcW w:w="2070" w:type="dxa"/>
          </w:tcPr>
          <w:p w14:paraId="6794B034" w14:textId="4690D290" w:rsidR="007B5E7D" w:rsidRPr="00E24644" w:rsidRDefault="00307ED0" w:rsidP="00781BFF">
            <w:pPr>
              <w:jc w:val="center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Mahalei</w:t>
            </w:r>
            <w:proofErr w:type="spellEnd"/>
            <w:r>
              <w:rPr>
                <w:rFonts w:cstheme="minorHAnsi"/>
              </w:rPr>
              <w:t xml:space="preserve"> Romero</w:t>
            </w:r>
          </w:p>
        </w:tc>
        <w:tc>
          <w:tcPr>
            <w:tcW w:w="2070" w:type="dxa"/>
          </w:tcPr>
          <w:p w14:paraId="2D6BCADC" w14:textId="20148E08" w:rsidR="007B5E7D" w:rsidRPr="00E24644" w:rsidRDefault="00307ED0" w:rsidP="28D6F3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cotlynn Winn</w:t>
            </w:r>
          </w:p>
        </w:tc>
      </w:tr>
      <w:tr w:rsidR="00324FE1" w:rsidRPr="00E24644" w14:paraId="7E8FEB52" w14:textId="77777777" w:rsidTr="66FDFAA6">
        <w:trPr>
          <w:trHeight w:val="1475"/>
        </w:trPr>
        <w:tc>
          <w:tcPr>
            <w:tcW w:w="1720" w:type="dxa"/>
          </w:tcPr>
          <w:p w14:paraId="407E325E" w14:textId="083B026A" w:rsidR="00324FE1" w:rsidRPr="00F143D3" w:rsidRDefault="00324FE1" w:rsidP="00324FE1">
            <w:pPr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Arrival 10</w:t>
            </w:r>
            <w:r w:rsidR="00750D4D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5</w:t>
            </w:r>
            <w:r w:rsidRPr="00F143D3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5</w:t>
            </w:r>
          </w:p>
          <w:p w14:paraId="445F1B09" w14:textId="0A672B54" w:rsidR="00324FE1" w:rsidRPr="00F143D3" w:rsidRDefault="00324FE1" w:rsidP="00324FE1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="00750D4D">
              <w:rPr>
                <w:rFonts w:cstheme="minorHAnsi"/>
                <w:b/>
                <w:bCs/>
                <w:sz w:val="24"/>
                <w:szCs w:val="24"/>
              </w:rPr>
              <w:t>100</w:t>
            </w:r>
            <w:r w:rsidRPr="00F143D3">
              <w:rPr>
                <w:rFonts w:cstheme="minorHAnsi"/>
                <w:b/>
                <w:bCs/>
                <w:sz w:val="24"/>
                <w:szCs w:val="24"/>
              </w:rPr>
              <w:t>-1</w:t>
            </w:r>
            <w:r w:rsidR="00750D4D">
              <w:rPr>
                <w:rFonts w:cstheme="minorHAnsi"/>
                <w:b/>
                <w:bCs/>
                <w:sz w:val="24"/>
                <w:szCs w:val="24"/>
              </w:rPr>
              <w:t>115</w:t>
            </w:r>
            <w:r w:rsidRPr="00F143D3">
              <w:rPr>
                <w:rFonts w:cstheme="minorHAnsi"/>
                <w:b/>
                <w:bCs/>
                <w:sz w:val="24"/>
                <w:szCs w:val="24"/>
              </w:rPr>
              <w:t xml:space="preserve"> prep</w:t>
            </w:r>
          </w:p>
          <w:p w14:paraId="3B9E6103" w14:textId="4DD0ED55" w:rsidR="00324FE1" w:rsidRPr="00F143D3" w:rsidRDefault="00324FE1" w:rsidP="00CF5830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="008E1498">
              <w:rPr>
                <w:rFonts w:cstheme="minorHAnsi"/>
                <w:b/>
                <w:bCs/>
                <w:sz w:val="24"/>
                <w:szCs w:val="24"/>
              </w:rPr>
              <w:t>11</w:t>
            </w:r>
            <w:r w:rsidRPr="00F143D3">
              <w:rPr>
                <w:rFonts w:cstheme="minorHAnsi"/>
                <w:b/>
                <w:bCs/>
                <w:sz w:val="24"/>
                <w:szCs w:val="24"/>
              </w:rPr>
              <w:t>5-11</w:t>
            </w:r>
            <w:r w:rsidR="008E1498">
              <w:rPr>
                <w:rFonts w:cstheme="minorHAnsi"/>
                <w:b/>
                <w:bCs/>
                <w:sz w:val="24"/>
                <w:szCs w:val="24"/>
              </w:rPr>
              <w:t>4</w:t>
            </w:r>
            <w:r w:rsidRPr="00F143D3">
              <w:rPr>
                <w:rFonts w:cstheme="minorHAnsi"/>
                <w:b/>
                <w:bCs/>
                <w:sz w:val="24"/>
                <w:szCs w:val="24"/>
              </w:rPr>
              <w:t>5 med ad</w:t>
            </w:r>
            <w:r w:rsidR="00F143D3">
              <w:rPr>
                <w:rFonts w:cstheme="minorHAnsi"/>
                <w:b/>
                <w:bCs/>
                <w:sz w:val="24"/>
                <w:szCs w:val="24"/>
              </w:rPr>
              <w:t>min</w:t>
            </w:r>
          </w:p>
        </w:tc>
        <w:tc>
          <w:tcPr>
            <w:tcW w:w="2060" w:type="dxa"/>
          </w:tcPr>
          <w:p w14:paraId="45FC776C" w14:textId="036586AA" w:rsidR="00324FE1" w:rsidRDefault="00E3319A" w:rsidP="00781BF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enee Hall</w:t>
            </w:r>
          </w:p>
        </w:tc>
        <w:tc>
          <w:tcPr>
            <w:tcW w:w="2160" w:type="dxa"/>
          </w:tcPr>
          <w:p w14:paraId="017E4115" w14:textId="4893524D" w:rsidR="00324FE1" w:rsidRDefault="00E3319A" w:rsidP="28D6F3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Ivy </w:t>
            </w:r>
            <w:proofErr w:type="spellStart"/>
            <w:r>
              <w:rPr>
                <w:rFonts w:cstheme="minorHAnsi"/>
              </w:rPr>
              <w:t>Bororio</w:t>
            </w:r>
            <w:proofErr w:type="spellEnd"/>
          </w:p>
        </w:tc>
        <w:tc>
          <w:tcPr>
            <w:tcW w:w="2070" w:type="dxa"/>
          </w:tcPr>
          <w:p w14:paraId="639363BF" w14:textId="69C1B0A3" w:rsidR="00324FE1" w:rsidRDefault="0048250F" w:rsidP="00781BF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  <w:r w:rsidR="00424D59">
              <w:rPr>
                <w:rFonts w:cstheme="minorHAnsi"/>
              </w:rPr>
              <w:t xml:space="preserve"> </w:t>
            </w:r>
            <w:proofErr w:type="spellStart"/>
            <w:r w:rsidR="00424D59">
              <w:rPr>
                <w:rFonts w:cstheme="minorHAnsi"/>
              </w:rPr>
              <w:t>Foyang</w:t>
            </w:r>
            <w:proofErr w:type="spellEnd"/>
          </w:p>
        </w:tc>
        <w:tc>
          <w:tcPr>
            <w:tcW w:w="2070" w:type="dxa"/>
          </w:tcPr>
          <w:p w14:paraId="28667B2B" w14:textId="7A266040" w:rsidR="00324FE1" w:rsidRDefault="00424D59" w:rsidP="28D6F3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dison Hiser</w:t>
            </w:r>
          </w:p>
        </w:tc>
      </w:tr>
    </w:tbl>
    <w:p w14:paraId="7D9B0245" w14:textId="5FF734E6" w:rsidR="00EF57A9" w:rsidRPr="00E24644" w:rsidRDefault="00EF57A9" w:rsidP="00EF57A9">
      <w:pPr>
        <w:jc w:val="center"/>
        <w:rPr>
          <w:rFonts w:cstheme="minorHAnsi"/>
          <w:b/>
          <w:bCs/>
          <w:color w:val="FF0000"/>
          <w:sz w:val="32"/>
          <w:szCs w:val="32"/>
        </w:rPr>
      </w:pPr>
      <w:r w:rsidRPr="00E24644">
        <w:rPr>
          <w:rFonts w:cstheme="minorHAnsi"/>
          <w:b/>
          <w:bCs/>
          <w:color w:val="FF0000"/>
          <w:sz w:val="32"/>
          <w:szCs w:val="32"/>
        </w:rPr>
        <w:t>***Must have your med sheets or it is an absence</w:t>
      </w:r>
    </w:p>
    <w:p w14:paraId="656606AB" w14:textId="5FF734E6" w:rsidR="00E045D6" w:rsidRPr="00E24644" w:rsidRDefault="007B0F4D" w:rsidP="00F143D3">
      <w:pPr>
        <w:jc w:val="center"/>
        <w:rPr>
          <w:rFonts w:cstheme="minorHAnsi"/>
          <w:b/>
          <w:bCs/>
          <w:sz w:val="32"/>
          <w:szCs w:val="32"/>
        </w:rPr>
      </w:pPr>
      <w:r w:rsidRPr="00E24644">
        <w:rPr>
          <w:rFonts w:cstheme="minorHAnsi"/>
          <w:b/>
          <w:bCs/>
          <w:sz w:val="32"/>
          <w:szCs w:val="32"/>
        </w:rPr>
        <w:lastRenderedPageBreak/>
        <w:t>Medication Administration Lab</w:t>
      </w:r>
    </w:p>
    <w:p w14:paraId="4FAE21F4" w14:textId="43013221" w:rsidR="00E35385" w:rsidRPr="00E24644" w:rsidRDefault="007B0F4D" w:rsidP="007B0F4D">
      <w:pPr>
        <w:jc w:val="center"/>
        <w:rPr>
          <w:rFonts w:cstheme="minorHAnsi"/>
          <w:b/>
          <w:bCs/>
          <w:sz w:val="32"/>
          <w:szCs w:val="32"/>
        </w:rPr>
      </w:pPr>
      <w:r w:rsidRPr="00E24644">
        <w:rPr>
          <w:rFonts w:cstheme="minorHAnsi"/>
          <w:b/>
          <w:bCs/>
          <w:sz w:val="32"/>
          <w:szCs w:val="32"/>
        </w:rPr>
        <w:t>November 9</w:t>
      </w:r>
      <w:r w:rsidRPr="00E24644">
        <w:rPr>
          <w:rFonts w:cstheme="minorHAnsi"/>
          <w:b/>
          <w:bCs/>
          <w:sz w:val="32"/>
          <w:szCs w:val="32"/>
          <w:vertAlign w:val="superscript"/>
        </w:rPr>
        <w:t>th</w:t>
      </w:r>
      <w:proofErr w:type="gramStart"/>
      <w:r w:rsidRPr="00E24644">
        <w:rPr>
          <w:rFonts w:cstheme="minorHAnsi"/>
          <w:b/>
          <w:bCs/>
          <w:sz w:val="32"/>
          <w:szCs w:val="32"/>
        </w:rPr>
        <w:t xml:space="preserve"> 2023</w:t>
      </w:r>
      <w:proofErr w:type="gramEnd"/>
    </w:p>
    <w:tbl>
      <w:tblPr>
        <w:tblStyle w:val="TableGrid"/>
        <w:tblW w:w="9957" w:type="dxa"/>
        <w:tblInd w:w="-455" w:type="dxa"/>
        <w:tblLook w:val="04A0" w:firstRow="1" w:lastRow="0" w:firstColumn="1" w:lastColumn="0" w:noHBand="0" w:noVBand="1"/>
      </w:tblPr>
      <w:tblGrid>
        <w:gridCol w:w="1856"/>
        <w:gridCol w:w="2010"/>
        <w:gridCol w:w="1995"/>
        <w:gridCol w:w="2093"/>
        <w:gridCol w:w="2003"/>
      </w:tblGrid>
      <w:tr w:rsidR="00E35385" w:rsidRPr="00E24644" w14:paraId="05B9D880" w14:textId="77777777" w:rsidTr="66FDFAA6">
        <w:trPr>
          <w:trHeight w:val="300"/>
        </w:trPr>
        <w:tc>
          <w:tcPr>
            <w:tcW w:w="1856" w:type="dxa"/>
          </w:tcPr>
          <w:p w14:paraId="04175A29" w14:textId="5E4E6A4C" w:rsidR="00E35385" w:rsidRPr="00E24644" w:rsidRDefault="00CC5E98" w:rsidP="00AC2800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E24644">
              <w:rPr>
                <w:rFonts w:cstheme="minorHAnsi"/>
                <w:b/>
                <w:bCs/>
                <w:sz w:val="28"/>
                <w:szCs w:val="28"/>
              </w:rPr>
              <w:t>Time and Group</w:t>
            </w:r>
          </w:p>
        </w:tc>
        <w:tc>
          <w:tcPr>
            <w:tcW w:w="2010" w:type="dxa"/>
          </w:tcPr>
          <w:p w14:paraId="0EEA8760" w14:textId="3D915DAC" w:rsidR="00E35385" w:rsidRPr="00E24644" w:rsidRDefault="00EF57A9" w:rsidP="00AC2800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E24644">
              <w:rPr>
                <w:rFonts w:cstheme="minorHAnsi"/>
                <w:b/>
                <w:bCs/>
                <w:sz w:val="28"/>
                <w:szCs w:val="28"/>
              </w:rPr>
              <w:t xml:space="preserve">Ms. </w:t>
            </w:r>
            <w:r w:rsidR="3FCDEB96" w:rsidRPr="00E24644">
              <w:rPr>
                <w:rFonts w:cstheme="minorHAnsi"/>
                <w:b/>
                <w:bCs/>
                <w:sz w:val="28"/>
                <w:szCs w:val="28"/>
              </w:rPr>
              <w:t>McAdams</w:t>
            </w:r>
          </w:p>
        </w:tc>
        <w:tc>
          <w:tcPr>
            <w:tcW w:w="1995" w:type="dxa"/>
          </w:tcPr>
          <w:p w14:paraId="5658355B" w14:textId="7758EAB2" w:rsidR="00E35385" w:rsidRPr="00E24644" w:rsidRDefault="3FCDEB96" w:rsidP="00AC2800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E24644">
              <w:rPr>
                <w:rFonts w:cstheme="minorHAnsi"/>
                <w:b/>
                <w:bCs/>
                <w:sz w:val="32"/>
                <w:szCs w:val="32"/>
              </w:rPr>
              <w:t>M</w:t>
            </w:r>
            <w:r w:rsidR="00EF57A9" w:rsidRPr="00E24644">
              <w:rPr>
                <w:rFonts w:cstheme="minorHAnsi"/>
                <w:b/>
                <w:bCs/>
                <w:sz w:val="32"/>
                <w:szCs w:val="32"/>
              </w:rPr>
              <w:t>rs. Severs</w:t>
            </w:r>
          </w:p>
        </w:tc>
        <w:tc>
          <w:tcPr>
            <w:tcW w:w="2093" w:type="dxa"/>
          </w:tcPr>
          <w:p w14:paraId="1103C8D7" w14:textId="20166270" w:rsidR="00E35385" w:rsidRPr="00E24644" w:rsidRDefault="00EF57A9" w:rsidP="00AC2800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E24644">
              <w:rPr>
                <w:rFonts w:cstheme="minorHAnsi"/>
                <w:b/>
                <w:bCs/>
                <w:sz w:val="32"/>
                <w:szCs w:val="32"/>
              </w:rPr>
              <w:t xml:space="preserve">Dr. </w:t>
            </w:r>
            <w:r w:rsidR="3FCDEB96" w:rsidRPr="00E24644">
              <w:rPr>
                <w:rFonts w:cstheme="minorHAnsi"/>
                <w:b/>
                <w:bCs/>
                <w:sz w:val="32"/>
                <w:szCs w:val="32"/>
              </w:rPr>
              <w:t>Stunkard</w:t>
            </w:r>
          </w:p>
        </w:tc>
        <w:tc>
          <w:tcPr>
            <w:tcW w:w="2003" w:type="dxa"/>
          </w:tcPr>
          <w:p w14:paraId="593C9F58" w14:textId="4ABCD890" w:rsidR="00E35385" w:rsidRPr="00E24644" w:rsidRDefault="00EF57A9" w:rsidP="00AC2800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E24644">
              <w:rPr>
                <w:rFonts w:cstheme="minorHAnsi"/>
                <w:b/>
                <w:bCs/>
                <w:sz w:val="32"/>
                <w:szCs w:val="32"/>
              </w:rPr>
              <w:t xml:space="preserve">Mrs. </w:t>
            </w:r>
            <w:r w:rsidR="3FCDEB96" w:rsidRPr="00E24644">
              <w:rPr>
                <w:rFonts w:cstheme="minorHAnsi"/>
                <w:b/>
                <w:bCs/>
                <w:sz w:val="32"/>
                <w:szCs w:val="32"/>
              </w:rPr>
              <w:t>Wolfe</w:t>
            </w:r>
          </w:p>
        </w:tc>
      </w:tr>
      <w:tr w:rsidR="001C601E" w:rsidRPr="00E24644" w14:paraId="7A50CC31" w14:textId="77777777" w:rsidTr="66FDFAA6">
        <w:trPr>
          <w:trHeight w:val="300"/>
        </w:trPr>
        <w:tc>
          <w:tcPr>
            <w:tcW w:w="1856" w:type="dxa"/>
          </w:tcPr>
          <w:p w14:paraId="51145304" w14:textId="51D83762" w:rsidR="001C601E" w:rsidRPr="00F143D3" w:rsidRDefault="001C601E" w:rsidP="63342E1B">
            <w:pPr>
              <w:rPr>
                <w:b/>
                <w:bCs/>
                <w:color w:val="FF0000"/>
                <w:sz w:val="24"/>
                <w:szCs w:val="24"/>
              </w:rPr>
            </w:pPr>
            <w:r w:rsidRPr="63342E1B">
              <w:rPr>
                <w:b/>
                <w:bCs/>
                <w:color w:val="FF0000"/>
                <w:sz w:val="24"/>
                <w:szCs w:val="24"/>
              </w:rPr>
              <w:t>Arrival 1</w:t>
            </w:r>
            <w:r w:rsidR="334E97B8" w:rsidRPr="63342E1B">
              <w:rPr>
                <w:b/>
                <w:bCs/>
                <w:color w:val="FF0000"/>
                <w:sz w:val="24"/>
                <w:szCs w:val="24"/>
              </w:rPr>
              <w:t>240</w:t>
            </w:r>
          </w:p>
          <w:p w14:paraId="13C1A516" w14:textId="6D95DCC6" w:rsidR="001C601E" w:rsidRPr="00F143D3" w:rsidRDefault="404FA8C7" w:rsidP="001C601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="6089D9B9" w:rsidRPr="00F143D3">
              <w:rPr>
                <w:rFonts w:cstheme="minorHAnsi"/>
                <w:b/>
                <w:bCs/>
                <w:sz w:val="24"/>
                <w:szCs w:val="24"/>
              </w:rPr>
              <w:t>245-1300</w:t>
            </w:r>
            <w:r w:rsidRPr="00F143D3">
              <w:rPr>
                <w:rFonts w:cstheme="minorHAnsi"/>
                <w:b/>
                <w:bCs/>
                <w:sz w:val="24"/>
                <w:szCs w:val="24"/>
              </w:rPr>
              <w:t xml:space="preserve"> prep</w:t>
            </w:r>
          </w:p>
          <w:p w14:paraId="6580E359" w14:textId="7847C19B" w:rsidR="404FA8C7" w:rsidRPr="00F143D3" w:rsidRDefault="404FA8C7" w:rsidP="4F818253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="0077B634" w:rsidRPr="00F143D3">
              <w:rPr>
                <w:rFonts w:cstheme="minorHAnsi"/>
                <w:b/>
                <w:bCs/>
                <w:sz w:val="24"/>
                <w:szCs w:val="24"/>
              </w:rPr>
              <w:t>300-1330</w:t>
            </w:r>
            <w:r w:rsidR="0F686764" w:rsidRPr="00F143D3">
              <w:rPr>
                <w:rFonts w:cstheme="minorHAnsi"/>
                <w:b/>
                <w:bCs/>
                <w:sz w:val="24"/>
                <w:szCs w:val="24"/>
              </w:rPr>
              <w:t xml:space="preserve"> med ad</w:t>
            </w:r>
            <w:r w:rsidR="00F143D3">
              <w:rPr>
                <w:rFonts w:cstheme="minorHAnsi"/>
                <w:b/>
                <w:bCs/>
                <w:sz w:val="24"/>
                <w:szCs w:val="24"/>
              </w:rPr>
              <w:t>min</w:t>
            </w:r>
          </w:p>
          <w:p w14:paraId="746F5264" w14:textId="44A35777" w:rsidR="001C601E" w:rsidRPr="00F143D3" w:rsidRDefault="001C601E" w:rsidP="4F818253">
            <w:pPr>
              <w:jc w:val="center"/>
              <w:rPr>
                <w:rFonts w:cstheme="minorHAnsi"/>
                <w:b/>
                <w:bCs/>
                <w:color w:val="FFC000" w:themeColor="accent4"/>
                <w:sz w:val="24"/>
                <w:szCs w:val="24"/>
              </w:rPr>
            </w:pPr>
          </w:p>
        </w:tc>
        <w:tc>
          <w:tcPr>
            <w:tcW w:w="2010" w:type="dxa"/>
          </w:tcPr>
          <w:p w14:paraId="6DB8BB5D" w14:textId="10849703" w:rsidR="001C601E" w:rsidRPr="00E24644" w:rsidRDefault="0013256D" w:rsidP="001C601E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randi Lara</w:t>
            </w:r>
          </w:p>
        </w:tc>
        <w:tc>
          <w:tcPr>
            <w:tcW w:w="1995" w:type="dxa"/>
          </w:tcPr>
          <w:p w14:paraId="62F8D47F" w14:textId="2A8D4403" w:rsidR="001C601E" w:rsidRPr="00E24644" w:rsidRDefault="00111505" w:rsidP="001C601E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ion Munoz Vigil</w:t>
            </w:r>
          </w:p>
        </w:tc>
        <w:tc>
          <w:tcPr>
            <w:tcW w:w="2093" w:type="dxa"/>
          </w:tcPr>
          <w:p w14:paraId="7EFCF3C2" w14:textId="247962AE" w:rsidR="001C601E" w:rsidRPr="00E24644" w:rsidRDefault="00111505" w:rsidP="00781BF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nna Purser</w:t>
            </w:r>
          </w:p>
        </w:tc>
        <w:tc>
          <w:tcPr>
            <w:tcW w:w="2003" w:type="dxa"/>
          </w:tcPr>
          <w:p w14:paraId="492061B2" w14:textId="3605303A" w:rsidR="001C601E" w:rsidRPr="00E24644" w:rsidRDefault="00111505" w:rsidP="001C601E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yci Weldon</w:t>
            </w:r>
          </w:p>
        </w:tc>
      </w:tr>
      <w:tr w:rsidR="001C601E" w:rsidRPr="00E24644" w14:paraId="6D3CBBFF" w14:textId="77777777" w:rsidTr="66FDFAA6">
        <w:trPr>
          <w:trHeight w:val="300"/>
        </w:trPr>
        <w:tc>
          <w:tcPr>
            <w:tcW w:w="1856" w:type="dxa"/>
          </w:tcPr>
          <w:p w14:paraId="022E2F85" w14:textId="075C5308" w:rsidR="001C601E" w:rsidRPr="00F143D3" w:rsidRDefault="001C601E" w:rsidP="63342E1B">
            <w:pPr>
              <w:rPr>
                <w:b/>
                <w:bCs/>
                <w:color w:val="FF0000"/>
                <w:sz w:val="24"/>
                <w:szCs w:val="24"/>
              </w:rPr>
            </w:pPr>
            <w:r w:rsidRPr="63342E1B">
              <w:rPr>
                <w:b/>
                <w:bCs/>
                <w:color w:val="FF0000"/>
                <w:sz w:val="24"/>
                <w:szCs w:val="24"/>
              </w:rPr>
              <w:t>Arrival 1</w:t>
            </w:r>
            <w:r w:rsidR="02EE90B2" w:rsidRPr="63342E1B">
              <w:rPr>
                <w:b/>
                <w:bCs/>
                <w:color w:val="FF0000"/>
                <w:sz w:val="24"/>
                <w:szCs w:val="24"/>
              </w:rPr>
              <w:t>310</w:t>
            </w:r>
          </w:p>
          <w:p w14:paraId="40E1B0AC" w14:textId="72C0A387" w:rsidR="001C601E" w:rsidRPr="00F143D3" w:rsidRDefault="781A9B1F" w:rsidP="001C601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1315-1330</w:t>
            </w:r>
            <w:r w:rsidR="404FA8C7" w:rsidRPr="00F143D3">
              <w:rPr>
                <w:rFonts w:cstheme="minorHAnsi"/>
                <w:b/>
                <w:bCs/>
                <w:sz w:val="24"/>
                <w:szCs w:val="24"/>
              </w:rPr>
              <w:t xml:space="preserve"> prep</w:t>
            </w:r>
          </w:p>
          <w:p w14:paraId="2D438889" w14:textId="342659B4" w:rsidR="001C601E" w:rsidRPr="00F143D3" w:rsidRDefault="1D047C18" w:rsidP="001C601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1330-1400</w:t>
            </w:r>
            <w:r w:rsidR="404FA8C7" w:rsidRPr="00F143D3">
              <w:rPr>
                <w:rFonts w:cstheme="minorHAnsi"/>
                <w:b/>
                <w:bCs/>
                <w:sz w:val="24"/>
                <w:szCs w:val="24"/>
              </w:rPr>
              <w:t xml:space="preserve"> med ad</w:t>
            </w:r>
            <w:r w:rsidR="00F143D3">
              <w:rPr>
                <w:rFonts w:cstheme="minorHAnsi"/>
                <w:b/>
                <w:bCs/>
                <w:sz w:val="24"/>
                <w:szCs w:val="24"/>
              </w:rPr>
              <w:t>min</w:t>
            </w:r>
          </w:p>
          <w:p w14:paraId="08B66E89" w14:textId="5BD3DAF6" w:rsidR="001C601E" w:rsidRPr="00F143D3" w:rsidRDefault="001C601E" w:rsidP="4F818253">
            <w:pPr>
              <w:jc w:val="center"/>
              <w:rPr>
                <w:rFonts w:cstheme="minorHAnsi"/>
                <w:b/>
                <w:bCs/>
                <w:color w:val="FFC000" w:themeColor="accent4"/>
                <w:sz w:val="24"/>
                <w:szCs w:val="24"/>
              </w:rPr>
            </w:pPr>
          </w:p>
        </w:tc>
        <w:tc>
          <w:tcPr>
            <w:tcW w:w="2010" w:type="dxa"/>
          </w:tcPr>
          <w:p w14:paraId="59BB45A0" w14:textId="05023DA5" w:rsidR="001C601E" w:rsidRPr="00E24644" w:rsidRDefault="009171E9" w:rsidP="001C601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mily Aris</w:t>
            </w:r>
            <w:r w:rsidR="00F82DC1">
              <w:rPr>
                <w:rFonts w:cstheme="minorHAnsi"/>
              </w:rPr>
              <w:t>mendez</w:t>
            </w:r>
          </w:p>
        </w:tc>
        <w:tc>
          <w:tcPr>
            <w:tcW w:w="1995" w:type="dxa"/>
          </w:tcPr>
          <w:p w14:paraId="006AEC63" w14:textId="2F19F7B7" w:rsidR="001C601E" w:rsidRPr="00E24644" w:rsidRDefault="00A854BD" w:rsidP="001C601E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sti Damron</w:t>
            </w:r>
          </w:p>
        </w:tc>
        <w:tc>
          <w:tcPr>
            <w:tcW w:w="2093" w:type="dxa"/>
          </w:tcPr>
          <w:p w14:paraId="20FB3C9A" w14:textId="778A094E" w:rsidR="001C601E" w:rsidRPr="00E24644" w:rsidRDefault="00A854BD" w:rsidP="001C601E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eleste Gomez</w:t>
            </w:r>
          </w:p>
        </w:tc>
        <w:tc>
          <w:tcPr>
            <w:tcW w:w="2003" w:type="dxa"/>
          </w:tcPr>
          <w:p w14:paraId="6150A0FC" w14:textId="52A149E6" w:rsidR="001C601E" w:rsidRPr="00E24644" w:rsidRDefault="00A854BD" w:rsidP="0914E8D4">
            <w:pPr>
              <w:jc w:val="center"/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Naomi King</w:t>
            </w:r>
          </w:p>
        </w:tc>
      </w:tr>
      <w:tr w:rsidR="001C601E" w:rsidRPr="00E24644" w14:paraId="4585E43F" w14:textId="77777777" w:rsidTr="66FDFAA6">
        <w:trPr>
          <w:trHeight w:val="300"/>
        </w:trPr>
        <w:tc>
          <w:tcPr>
            <w:tcW w:w="1856" w:type="dxa"/>
          </w:tcPr>
          <w:p w14:paraId="1B801FB4" w14:textId="5423B912" w:rsidR="001C601E" w:rsidRPr="00F143D3" w:rsidRDefault="001C601E" w:rsidP="63342E1B">
            <w:pPr>
              <w:rPr>
                <w:b/>
                <w:bCs/>
                <w:color w:val="FF0000"/>
                <w:sz w:val="24"/>
                <w:szCs w:val="24"/>
              </w:rPr>
            </w:pPr>
            <w:r w:rsidRPr="63342E1B">
              <w:rPr>
                <w:b/>
                <w:bCs/>
                <w:color w:val="FF0000"/>
                <w:sz w:val="24"/>
                <w:szCs w:val="24"/>
              </w:rPr>
              <w:t>Arrival 1</w:t>
            </w:r>
            <w:r w:rsidR="37D61112" w:rsidRPr="63342E1B">
              <w:rPr>
                <w:b/>
                <w:bCs/>
                <w:color w:val="FF0000"/>
                <w:sz w:val="24"/>
                <w:szCs w:val="24"/>
              </w:rPr>
              <w:t>340</w:t>
            </w:r>
          </w:p>
          <w:p w14:paraId="1D4CF171" w14:textId="50118404" w:rsidR="001C601E" w:rsidRPr="00F143D3" w:rsidRDefault="404FA8C7" w:rsidP="001C601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="340AB038" w:rsidRPr="00F143D3">
              <w:rPr>
                <w:rFonts w:cstheme="minorHAnsi"/>
                <w:b/>
                <w:bCs/>
                <w:sz w:val="24"/>
                <w:szCs w:val="24"/>
              </w:rPr>
              <w:t>345-1400</w:t>
            </w:r>
            <w:r w:rsidRPr="00F143D3">
              <w:rPr>
                <w:rFonts w:cstheme="minorHAnsi"/>
                <w:b/>
                <w:bCs/>
                <w:sz w:val="24"/>
                <w:szCs w:val="24"/>
              </w:rPr>
              <w:t xml:space="preserve"> prep</w:t>
            </w:r>
          </w:p>
          <w:p w14:paraId="2BD7469B" w14:textId="5FB69525" w:rsidR="001C601E" w:rsidRPr="00F143D3" w:rsidRDefault="404FA8C7" w:rsidP="001C601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143D3">
              <w:rPr>
                <w:rFonts w:cstheme="minorHAnsi"/>
                <w:b/>
                <w:bCs/>
                <w:sz w:val="24"/>
                <w:szCs w:val="24"/>
              </w:rPr>
              <w:t>14</w:t>
            </w:r>
            <w:r w:rsidR="053AE4B8" w:rsidRPr="00F143D3">
              <w:rPr>
                <w:rFonts w:cstheme="minorHAnsi"/>
                <w:b/>
                <w:bCs/>
                <w:sz w:val="24"/>
                <w:szCs w:val="24"/>
              </w:rPr>
              <w:t>00-1430</w:t>
            </w:r>
            <w:r w:rsidRPr="00F143D3">
              <w:rPr>
                <w:rFonts w:cstheme="minorHAnsi"/>
                <w:b/>
                <w:bCs/>
                <w:sz w:val="24"/>
                <w:szCs w:val="24"/>
              </w:rPr>
              <w:t xml:space="preserve"> med ad</w:t>
            </w:r>
            <w:r w:rsidR="00F143D3">
              <w:rPr>
                <w:rFonts w:cstheme="minorHAnsi"/>
                <w:b/>
                <w:bCs/>
                <w:sz w:val="24"/>
                <w:szCs w:val="24"/>
              </w:rPr>
              <w:t>min</w:t>
            </w:r>
          </w:p>
          <w:p w14:paraId="4E052311" w14:textId="59016683" w:rsidR="001C601E" w:rsidRPr="00F143D3" w:rsidRDefault="001C601E" w:rsidP="4F818253">
            <w:pPr>
              <w:jc w:val="center"/>
              <w:rPr>
                <w:rFonts w:cstheme="minorHAnsi"/>
                <w:b/>
                <w:bCs/>
                <w:color w:val="FFC000" w:themeColor="accent4"/>
                <w:sz w:val="24"/>
                <w:szCs w:val="24"/>
              </w:rPr>
            </w:pPr>
          </w:p>
        </w:tc>
        <w:tc>
          <w:tcPr>
            <w:tcW w:w="2010" w:type="dxa"/>
          </w:tcPr>
          <w:p w14:paraId="361F1FB7" w14:textId="1310FA15" w:rsidR="001C601E" w:rsidRPr="00E24644" w:rsidRDefault="00DD2084" w:rsidP="001C601E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Krystauna</w:t>
            </w:r>
            <w:proofErr w:type="spellEnd"/>
            <w:r w:rsidR="004F58AF">
              <w:rPr>
                <w:rFonts w:cstheme="minorHAnsi"/>
                <w:sz w:val="24"/>
                <w:szCs w:val="24"/>
              </w:rPr>
              <w:t xml:space="preserve"> Miller</w:t>
            </w:r>
          </w:p>
        </w:tc>
        <w:tc>
          <w:tcPr>
            <w:tcW w:w="1995" w:type="dxa"/>
          </w:tcPr>
          <w:p w14:paraId="63106F78" w14:textId="728368BC" w:rsidR="001C601E" w:rsidRPr="00E24644" w:rsidRDefault="004F58AF" w:rsidP="001C601E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nnah Landsman</w:t>
            </w:r>
          </w:p>
        </w:tc>
        <w:tc>
          <w:tcPr>
            <w:tcW w:w="2093" w:type="dxa"/>
          </w:tcPr>
          <w:p w14:paraId="08912D15" w14:textId="3F61B0DF" w:rsidR="001C601E" w:rsidRPr="00E24644" w:rsidRDefault="004F58AF" w:rsidP="001C601E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lay Pennington</w:t>
            </w:r>
          </w:p>
        </w:tc>
        <w:tc>
          <w:tcPr>
            <w:tcW w:w="2003" w:type="dxa"/>
          </w:tcPr>
          <w:p w14:paraId="447B33FA" w14:textId="42B205A2" w:rsidR="001C601E" w:rsidRPr="00E24644" w:rsidRDefault="001C601E" w:rsidP="66FDFAA6">
            <w:pPr>
              <w:jc w:val="center"/>
              <w:rPr>
                <w:sz w:val="24"/>
                <w:szCs w:val="24"/>
              </w:rPr>
            </w:pPr>
          </w:p>
        </w:tc>
      </w:tr>
    </w:tbl>
    <w:p w14:paraId="2250522F" w14:textId="429A7B04" w:rsidR="00275019" w:rsidRPr="00E24644" w:rsidRDefault="00275019" w:rsidP="00275019">
      <w:pPr>
        <w:jc w:val="center"/>
        <w:rPr>
          <w:rFonts w:cstheme="minorHAnsi"/>
          <w:b/>
          <w:bCs/>
          <w:color w:val="FF0000"/>
          <w:sz w:val="32"/>
          <w:szCs w:val="32"/>
        </w:rPr>
      </w:pPr>
      <w:r w:rsidRPr="00E24644">
        <w:rPr>
          <w:rFonts w:cstheme="minorHAnsi"/>
          <w:b/>
          <w:bCs/>
          <w:color w:val="FF0000"/>
          <w:sz w:val="32"/>
          <w:szCs w:val="32"/>
        </w:rPr>
        <w:t>***Must have your med sheets or it is an absence</w:t>
      </w:r>
    </w:p>
    <w:p w14:paraId="19A52400" w14:textId="2ADBDCB0" w:rsidR="00E35385" w:rsidRPr="00E24644" w:rsidRDefault="00E35385" w:rsidP="00AC2800">
      <w:pPr>
        <w:jc w:val="center"/>
        <w:rPr>
          <w:rFonts w:cstheme="minorHAnsi"/>
          <w:b/>
          <w:bCs/>
          <w:sz w:val="32"/>
          <w:szCs w:val="32"/>
        </w:rPr>
      </w:pPr>
      <w:r w:rsidRPr="00E24644">
        <w:rPr>
          <w:rFonts w:cstheme="minorHAnsi"/>
          <w:b/>
          <w:bCs/>
          <w:sz w:val="32"/>
          <w:szCs w:val="32"/>
        </w:rPr>
        <w:t xml:space="preserve"> </w:t>
      </w:r>
    </w:p>
    <w:sectPr w:rsidR="00E35385" w:rsidRPr="00E24644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1A173" w14:textId="77777777" w:rsidR="002F0710" w:rsidRDefault="002F0710" w:rsidP="00B94962">
      <w:pPr>
        <w:spacing w:after="0" w:line="240" w:lineRule="auto"/>
      </w:pPr>
      <w:r>
        <w:separator/>
      </w:r>
    </w:p>
  </w:endnote>
  <w:endnote w:type="continuationSeparator" w:id="0">
    <w:p w14:paraId="266509B4" w14:textId="77777777" w:rsidR="002F0710" w:rsidRDefault="002F0710" w:rsidP="00B94962">
      <w:pPr>
        <w:spacing w:after="0" w:line="240" w:lineRule="auto"/>
      </w:pPr>
      <w:r>
        <w:continuationSeparator/>
      </w:r>
    </w:p>
  </w:endnote>
  <w:endnote w:type="continuationNotice" w:id="1">
    <w:p w14:paraId="521E0C0A" w14:textId="77777777" w:rsidR="002F0710" w:rsidRDefault="002F071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8D6F385" w14:paraId="46E16F1A" w14:textId="77777777" w:rsidTr="28D6F385">
      <w:tc>
        <w:tcPr>
          <w:tcW w:w="3120" w:type="dxa"/>
        </w:tcPr>
        <w:p w14:paraId="7FAB8086" w14:textId="4DBE65EA" w:rsidR="28D6F385" w:rsidRDefault="28D6F385" w:rsidP="28D6F385">
          <w:pPr>
            <w:pStyle w:val="Header"/>
            <w:ind w:left="-115"/>
          </w:pPr>
        </w:p>
      </w:tc>
      <w:tc>
        <w:tcPr>
          <w:tcW w:w="3120" w:type="dxa"/>
        </w:tcPr>
        <w:p w14:paraId="089B184C" w14:textId="33964BB8" w:rsidR="28D6F385" w:rsidRDefault="28D6F385" w:rsidP="28D6F385">
          <w:pPr>
            <w:pStyle w:val="Header"/>
            <w:jc w:val="center"/>
          </w:pPr>
        </w:p>
      </w:tc>
      <w:tc>
        <w:tcPr>
          <w:tcW w:w="3120" w:type="dxa"/>
        </w:tcPr>
        <w:p w14:paraId="6CA6749A" w14:textId="60B3783C" w:rsidR="28D6F385" w:rsidRDefault="28D6F385" w:rsidP="28D6F385">
          <w:pPr>
            <w:pStyle w:val="Header"/>
            <w:ind w:right="-115"/>
            <w:jc w:val="right"/>
          </w:pPr>
        </w:p>
      </w:tc>
    </w:tr>
  </w:tbl>
  <w:p w14:paraId="6937588C" w14:textId="6E0D5991" w:rsidR="28D6F385" w:rsidRDefault="28D6F385" w:rsidP="28D6F3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011771" w14:textId="77777777" w:rsidR="002F0710" w:rsidRDefault="002F0710" w:rsidP="00B94962">
      <w:pPr>
        <w:spacing w:after="0" w:line="240" w:lineRule="auto"/>
      </w:pPr>
      <w:r>
        <w:separator/>
      </w:r>
    </w:p>
  </w:footnote>
  <w:footnote w:type="continuationSeparator" w:id="0">
    <w:p w14:paraId="2D81764A" w14:textId="77777777" w:rsidR="002F0710" w:rsidRDefault="002F0710" w:rsidP="00B94962">
      <w:pPr>
        <w:spacing w:after="0" w:line="240" w:lineRule="auto"/>
      </w:pPr>
      <w:r>
        <w:continuationSeparator/>
      </w:r>
    </w:p>
  </w:footnote>
  <w:footnote w:type="continuationNotice" w:id="1">
    <w:p w14:paraId="5897A861" w14:textId="77777777" w:rsidR="002F0710" w:rsidRDefault="002F071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8D6F385" w14:paraId="09CA57F2" w14:textId="77777777" w:rsidTr="28D6F385">
      <w:tc>
        <w:tcPr>
          <w:tcW w:w="3120" w:type="dxa"/>
        </w:tcPr>
        <w:p w14:paraId="034C3D0F" w14:textId="41473498" w:rsidR="28D6F385" w:rsidRDefault="28D6F385" w:rsidP="28D6F385">
          <w:pPr>
            <w:pStyle w:val="Header"/>
            <w:ind w:left="-115"/>
          </w:pPr>
        </w:p>
      </w:tc>
      <w:tc>
        <w:tcPr>
          <w:tcW w:w="3120" w:type="dxa"/>
        </w:tcPr>
        <w:p w14:paraId="73A5A86D" w14:textId="755E2A05" w:rsidR="28D6F385" w:rsidRDefault="28D6F385" w:rsidP="28D6F385">
          <w:pPr>
            <w:pStyle w:val="Header"/>
            <w:jc w:val="center"/>
          </w:pPr>
        </w:p>
      </w:tc>
      <w:tc>
        <w:tcPr>
          <w:tcW w:w="3120" w:type="dxa"/>
        </w:tcPr>
        <w:p w14:paraId="516093DB" w14:textId="43FA99B7" w:rsidR="28D6F385" w:rsidRDefault="28D6F385" w:rsidP="28D6F385">
          <w:pPr>
            <w:pStyle w:val="Header"/>
            <w:ind w:right="-115"/>
            <w:jc w:val="right"/>
          </w:pPr>
        </w:p>
      </w:tc>
    </w:tr>
  </w:tbl>
  <w:p w14:paraId="39F316AD" w14:textId="3045D455" w:rsidR="28D6F385" w:rsidRDefault="28D6F385" w:rsidP="28D6F38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NTYztDQ1MTI1MzFR0lEKTi0uzszPAykwqgUAZwuU0SwAAAA="/>
  </w:docVars>
  <w:rsids>
    <w:rsidRoot w:val="00AC2800"/>
    <w:rsid w:val="000066BD"/>
    <w:rsid w:val="00033548"/>
    <w:rsid w:val="00057FF5"/>
    <w:rsid w:val="000A28D1"/>
    <w:rsid w:val="000C0468"/>
    <w:rsid w:val="000E41E1"/>
    <w:rsid w:val="000F6901"/>
    <w:rsid w:val="00104185"/>
    <w:rsid w:val="00105D82"/>
    <w:rsid w:val="00111505"/>
    <w:rsid w:val="00111BC1"/>
    <w:rsid w:val="0013256D"/>
    <w:rsid w:val="001B1160"/>
    <w:rsid w:val="001C1BE4"/>
    <w:rsid w:val="001C5E87"/>
    <w:rsid w:val="001C601E"/>
    <w:rsid w:val="00275019"/>
    <w:rsid w:val="002D4727"/>
    <w:rsid w:val="002F0710"/>
    <w:rsid w:val="00303B98"/>
    <w:rsid w:val="00307ED0"/>
    <w:rsid w:val="00324FE1"/>
    <w:rsid w:val="00336FC5"/>
    <w:rsid w:val="00374C38"/>
    <w:rsid w:val="003C4818"/>
    <w:rsid w:val="003C5A98"/>
    <w:rsid w:val="003E40EE"/>
    <w:rsid w:val="003F775D"/>
    <w:rsid w:val="00403400"/>
    <w:rsid w:val="00423ACE"/>
    <w:rsid w:val="00424D59"/>
    <w:rsid w:val="004269B4"/>
    <w:rsid w:val="004749DF"/>
    <w:rsid w:val="0048250F"/>
    <w:rsid w:val="004905CE"/>
    <w:rsid w:val="00494B0D"/>
    <w:rsid w:val="004C2ECD"/>
    <w:rsid w:val="004F1185"/>
    <w:rsid w:val="004F58AF"/>
    <w:rsid w:val="005742AC"/>
    <w:rsid w:val="0058466D"/>
    <w:rsid w:val="005C4221"/>
    <w:rsid w:val="005E24CE"/>
    <w:rsid w:val="00640E7E"/>
    <w:rsid w:val="00642C71"/>
    <w:rsid w:val="006465DD"/>
    <w:rsid w:val="006606AC"/>
    <w:rsid w:val="0069179F"/>
    <w:rsid w:val="0071626C"/>
    <w:rsid w:val="007234AF"/>
    <w:rsid w:val="00750D4D"/>
    <w:rsid w:val="00771856"/>
    <w:rsid w:val="0077B634"/>
    <w:rsid w:val="00781BFF"/>
    <w:rsid w:val="007A5533"/>
    <w:rsid w:val="007B0F4D"/>
    <w:rsid w:val="007B5E7D"/>
    <w:rsid w:val="007D66A1"/>
    <w:rsid w:val="00815FA1"/>
    <w:rsid w:val="0081685B"/>
    <w:rsid w:val="00860F88"/>
    <w:rsid w:val="0088139B"/>
    <w:rsid w:val="008E1498"/>
    <w:rsid w:val="00912C32"/>
    <w:rsid w:val="009171E9"/>
    <w:rsid w:val="00961BE8"/>
    <w:rsid w:val="00962A20"/>
    <w:rsid w:val="0098250E"/>
    <w:rsid w:val="009C33AC"/>
    <w:rsid w:val="00A17C05"/>
    <w:rsid w:val="00A5249B"/>
    <w:rsid w:val="00A56480"/>
    <w:rsid w:val="00A854BD"/>
    <w:rsid w:val="00A87E7F"/>
    <w:rsid w:val="00A90B9B"/>
    <w:rsid w:val="00AC2800"/>
    <w:rsid w:val="00AD1612"/>
    <w:rsid w:val="00B41FE0"/>
    <w:rsid w:val="00B94962"/>
    <w:rsid w:val="00BA1F0C"/>
    <w:rsid w:val="00BB52B3"/>
    <w:rsid w:val="00BB66AF"/>
    <w:rsid w:val="00BE1B42"/>
    <w:rsid w:val="00BE1C63"/>
    <w:rsid w:val="00C433D7"/>
    <w:rsid w:val="00C56830"/>
    <w:rsid w:val="00C76315"/>
    <w:rsid w:val="00C92529"/>
    <w:rsid w:val="00CA6CEC"/>
    <w:rsid w:val="00CC5E98"/>
    <w:rsid w:val="00CF5830"/>
    <w:rsid w:val="00D36A77"/>
    <w:rsid w:val="00DB356C"/>
    <w:rsid w:val="00DD2084"/>
    <w:rsid w:val="00E045D6"/>
    <w:rsid w:val="00E24644"/>
    <w:rsid w:val="00E3319A"/>
    <w:rsid w:val="00E35385"/>
    <w:rsid w:val="00EF57A9"/>
    <w:rsid w:val="00F143D3"/>
    <w:rsid w:val="00F63CEF"/>
    <w:rsid w:val="00F82DC1"/>
    <w:rsid w:val="01162C9C"/>
    <w:rsid w:val="016091F9"/>
    <w:rsid w:val="01C1C300"/>
    <w:rsid w:val="0206FB00"/>
    <w:rsid w:val="02EE90B2"/>
    <w:rsid w:val="03EECE99"/>
    <w:rsid w:val="042D9458"/>
    <w:rsid w:val="0452C655"/>
    <w:rsid w:val="053AE4B8"/>
    <w:rsid w:val="0568DBB7"/>
    <w:rsid w:val="058A9EFA"/>
    <w:rsid w:val="05C964B9"/>
    <w:rsid w:val="05EE96B6"/>
    <w:rsid w:val="06A46DBA"/>
    <w:rsid w:val="0914E8D4"/>
    <w:rsid w:val="094C24EA"/>
    <w:rsid w:val="0ADB63A5"/>
    <w:rsid w:val="0F686764"/>
    <w:rsid w:val="11D59020"/>
    <w:rsid w:val="131A73AA"/>
    <w:rsid w:val="13F77C70"/>
    <w:rsid w:val="1418252A"/>
    <w:rsid w:val="141BECD4"/>
    <w:rsid w:val="167B5D5A"/>
    <w:rsid w:val="176B2584"/>
    <w:rsid w:val="1B9BB619"/>
    <w:rsid w:val="1D047C18"/>
    <w:rsid w:val="1D656117"/>
    <w:rsid w:val="1EFAEB0C"/>
    <w:rsid w:val="1F2F83F4"/>
    <w:rsid w:val="1F307637"/>
    <w:rsid w:val="2055613A"/>
    <w:rsid w:val="20B7837C"/>
    <w:rsid w:val="21A2E78F"/>
    <w:rsid w:val="222A4C4B"/>
    <w:rsid w:val="225850FD"/>
    <w:rsid w:val="24277FBB"/>
    <w:rsid w:val="242A1932"/>
    <w:rsid w:val="264EF065"/>
    <w:rsid w:val="26996EAA"/>
    <w:rsid w:val="27854417"/>
    <w:rsid w:val="27897218"/>
    <w:rsid w:val="285FDEAD"/>
    <w:rsid w:val="28884881"/>
    <w:rsid w:val="28D6F385"/>
    <w:rsid w:val="292D41AA"/>
    <w:rsid w:val="29BEB65D"/>
    <w:rsid w:val="29D10F6C"/>
    <w:rsid w:val="2C45B14D"/>
    <w:rsid w:val="2DD65AFE"/>
    <w:rsid w:val="2E8BD6C8"/>
    <w:rsid w:val="319BAF87"/>
    <w:rsid w:val="31EC38CB"/>
    <w:rsid w:val="3228158F"/>
    <w:rsid w:val="334E97B8"/>
    <w:rsid w:val="340AB038"/>
    <w:rsid w:val="37D61112"/>
    <w:rsid w:val="383A27FE"/>
    <w:rsid w:val="3BBC4E5A"/>
    <w:rsid w:val="3C0CE668"/>
    <w:rsid w:val="3C30ABFE"/>
    <w:rsid w:val="3C5D9E2D"/>
    <w:rsid w:val="3CD682BB"/>
    <w:rsid w:val="3FCDEB96"/>
    <w:rsid w:val="40486D06"/>
    <w:rsid w:val="404FA8C7"/>
    <w:rsid w:val="422170FC"/>
    <w:rsid w:val="4241E055"/>
    <w:rsid w:val="43A8AC5E"/>
    <w:rsid w:val="43BAC387"/>
    <w:rsid w:val="446EC1F4"/>
    <w:rsid w:val="4A78C250"/>
    <w:rsid w:val="4B603D77"/>
    <w:rsid w:val="4D6937BC"/>
    <w:rsid w:val="4DED69DE"/>
    <w:rsid w:val="4EC13A75"/>
    <w:rsid w:val="4F818253"/>
    <w:rsid w:val="518A81D4"/>
    <w:rsid w:val="51B030B6"/>
    <w:rsid w:val="557ED08E"/>
    <w:rsid w:val="566D68A1"/>
    <w:rsid w:val="56A4870E"/>
    <w:rsid w:val="57AD63BB"/>
    <w:rsid w:val="595E3306"/>
    <w:rsid w:val="5A2CDF95"/>
    <w:rsid w:val="5DFB52EE"/>
    <w:rsid w:val="5E34A284"/>
    <w:rsid w:val="5E534779"/>
    <w:rsid w:val="5ECA2BC4"/>
    <w:rsid w:val="5F0050B8"/>
    <w:rsid w:val="6089D9B9"/>
    <w:rsid w:val="60E1D86D"/>
    <w:rsid w:val="61D3AC0B"/>
    <w:rsid w:val="61DEA02A"/>
    <w:rsid w:val="63342E1B"/>
    <w:rsid w:val="65B3351D"/>
    <w:rsid w:val="668CB98E"/>
    <w:rsid w:val="66A132A4"/>
    <w:rsid w:val="66FDFAA6"/>
    <w:rsid w:val="67385A37"/>
    <w:rsid w:val="6BE6C146"/>
    <w:rsid w:val="6C1292FF"/>
    <w:rsid w:val="6CFE1129"/>
    <w:rsid w:val="6D31D9E2"/>
    <w:rsid w:val="6E8E96D1"/>
    <w:rsid w:val="6E9AF745"/>
    <w:rsid w:val="6F0539AB"/>
    <w:rsid w:val="708C9ECC"/>
    <w:rsid w:val="723CDA6D"/>
    <w:rsid w:val="75ADDAE4"/>
    <w:rsid w:val="764D87FA"/>
    <w:rsid w:val="772973ED"/>
    <w:rsid w:val="781A9B1F"/>
    <w:rsid w:val="794E3D62"/>
    <w:rsid w:val="79F4D123"/>
    <w:rsid w:val="7A410C8A"/>
    <w:rsid w:val="7AF15074"/>
    <w:rsid w:val="7AFE7050"/>
    <w:rsid w:val="7C8D20D5"/>
    <w:rsid w:val="7CE8D88C"/>
    <w:rsid w:val="7D1CFE22"/>
    <w:rsid w:val="7D8F35F8"/>
    <w:rsid w:val="7D9A2788"/>
    <w:rsid w:val="7DBFB592"/>
    <w:rsid w:val="7E735007"/>
    <w:rsid w:val="7EE99723"/>
    <w:rsid w:val="7FC4C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92E721"/>
  <w15:chartTrackingRefBased/>
  <w15:docId w15:val="{9E06BA30-875C-471C-A061-A2BFC09B3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28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228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7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bb251f58-ab27-4aee-8597-bf07264d9276">
      <Terms xmlns="http://schemas.microsoft.com/office/infopath/2007/PartnerControls"/>
    </lcf76f155ced4ddcb4097134ff3c332f>
    <TaxCatchAll xmlns="0b4c23a3-331c-4742-a6b0-d4efc7f733fd" xsi:nil="true"/>
    <SharedWithUsers xmlns="0b4c23a3-331c-4742-a6b0-d4efc7f733fd">
      <UserInfo>
        <DisplayName>Stunkard, Kimberley (she/her)</DisplayName>
        <AccountId>69</AccountId>
        <AccountType/>
      </UserInfo>
      <UserInfo>
        <DisplayName>McNeill, Blake A</DisplayName>
        <AccountId>3747</AccountId>
        <AccountType/>
      </UserInfo>
      <UserInfo>
        <DisplayName>Wolfe, Julie K</DisplayName>
        <AccountId>107</AccountId>
        <AccountType/>
      </UserInfo>
      <UserInfo>
        <DisplayName>McAdams, Niki M</DisplayName>
        <AccountId>3799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75DF48565A74E8C7C3735E6FFCA10" ma:contentTypeVersion="19" ma:contentTypeDescription="Create a new document." ma:contentTypeScope="" ma:versionID="4e6f42add2a5aaf29d0afa5427f8791b">
  <xsd:schema xmlns:xsd="http://www.w3.org/2001/XMLSchema" xmlns:xs="http://www.w3.org/2001/XMLSchema" xmlns:p="http://schemas.microsoft.com/office/2006/metadata/properties" xmlns:ns1="http://schemas.microsoft.com/sharepoint/v3" xmlns:ns2="0b4c23a3-331c-4742-a6b0-d4efc7f733fd" xmlns:ns3="bb251f58-ab27-4aee-8597-bf07264d9276" targetNamespace="http://schemas.microsoft.com/office/2006/metadata/properties" ma:root="true" ma:fieldsID="f86eda6e825f61e14eb86a1d6d458a78" ns1:_="" ns2:_="" ns3:_="">
    <xsd:import namespace="http://schemas.microsoft.com/sharepoint/v3"/>
    <xsd:import namespace="0b4c23a3-331c-4742-a6b0-d4efc7f733fd"/>
    <xsd:import namespace="bb251f58-ab27-4aee-8597-bf07264d927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c23a3-331c-4742-a6b0-d4efc7f733f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5c82e148-72d5-4584-a1b8-b9c1922160bf}" ma:internalName="TaxCatchAll" ma:showField="CatchAllData" ma:web="0b4c23a3-331c-4742-a6b0-d4efc7f733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251f58-ab27-4aee-8597-bf07264d92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d898b932-ec87-4f6e-a380-e59be69e9f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79BADAB-2281-49E1-B885-3934BAAB6D0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bb251f58-ab27-4aee-8597-bf07264d9276"/>
    <ds:schemaRef ds:uri="0b4c23a3-331c-4742-a6b0-d4efc7f733fd"/>
  </ds:schemaRefs>
</ds:datastoreItem>
</file>

<file path=customXml/itemProps2.xml><?xml version="1.0" encoding="utf-8"?>
<ds:datastoreItem xmlns:ds="http://schemas.openxmlformats.org/officeDocument/2006/customXml" ds:itemID="{FBE06827-6084-4322-A96C-F24FE1AF34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B8B8C7-048D-4506-A7BC-D2CEE0B9C2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b4c23a3-331c-4742-a6b0-d4efc7f733fd"/>
    <ds:schemaRef ds:uri="bb251f58-ab27-4aee-8597-bf07264d92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7</Words>
  <Characters>1181</Characters>
  <Application>Microsoft Office Word</Application>
  <DocSecurity>0</DocSecurity>
  <Lines>9</Lines>
  <Paragraphs>2</Paragraphs>
  <ScaleCrop>false</ScaleCrop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maya</dc:creator>
  <cp:keywords/>
  <dc:description/>
  <cp:lastModifiedBy>Severs, Jordan M</cp:lastModifiedBy>
  <cp:revision>5</cp:revision>
  <dcterms:created xsi:type="dcterms:W3CDTF">2023-10-10T19:29:00Z</dcterms:created>
  <dcterms:modified xsi:type="dcterms:W3CDTF">2023-11-07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1a905b5-8388-4a05-b89a-55e43f7b4d00_Enabled">
    <vt:lpwstr>true</vt:lpwstr>
  </property>
  <property fmtid="{D5CDD505-2E9C-101B-9397-08002B2CF9AE}" pid="3" name="MSIP_Label_11a905b5-8388-4a05-b89a-55e43f7b4d00_SetDate">
    <vt:lpwstr>2021-04-27T16:41:54Z</vt:lpwstr>
  </property>
  <property fmtid="{D5CDD505-2E9C-101B-9397-08002B2CF9AE}" pid="4" name="MSIP_Label_11a905b5-8388-4a05-b89a-55e43f7b4d00_Method">
    <vt:lpwstr>Standard</vt:lpwstr>
  </property>
  <property fmtid="{D5CDD505-2E9C-101B-9397-08002B2CF9AE}" pid="5" name="MSIP_Label_11a905b5-8388-4a05-b89a-55e43f7b4d00_Name">
    <vt:lpwstr>General</vt:lpwstr>
  </property>
  <property fmtid="{D5CDD505-2E9C-101B-9397-08002B2CF9AE}" pid="6" name="MSIP_Label_11a905b5-8388-4a05-b89a-55e43f7b4d00_SiteId">
    <vt:lpwstr>2e319086-9a26-46a3-865f-615bed576786</vt:lpwstr>
  </property>
  <property fmtid="{D5CDD505-2E9C-101B-9397-08002B2CF9AE}" pid="7" name="MSIP_Label_11a905b5-8388-4a05-b89a-55e43f7b4d00_ActionId">
    <vt:lpwstr>ad02b542-28ff-4dab-982c-0632d77f535a</vt:lpwstr>
  </property>
  <property fmtid="{D5CDD505-2E9C-101B-9397-08002B2CF9AE}" pid="8" name="MSIP_Label_11a905b5-8388-4a05-b89a-55e43f7b4d00_ContentBits">
    <vt:lpwstr>0</vt:lpwstr>
  </property>
  <property fmtid="{D5CDD505-2E9C-101B-9397-08002B2CF9AE}" pid="9" name="ContentTypeId">
    <vt:lpwstr>0x01010024975DF48565A74E8C7C3735E6FFCA10</vt:lpwstr>
  </property>
  <property fmtid="{D5CDD505-2E9C-101B-9397-08002B2CF9AE}" pid="10" name="MediaServiceImageTags">
    <vt:lpwstr/>
  </property>
</Properties>
</file>